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6b8f6c8062b0e4ac7fce023d6a1fcd573dea148"/>
    <w:p>
      <w:pPr>
        <w:pStyle w:val="Heading1"/>
      </w:pPr>
      <w:r>
        <w:t xml:space="preserve">Internship Application Letter for Special Education Teacher Position</w:t>
      </w:r>
    </w:p>
    <w:p>
      <w:pPr>
        <w:pStyle w:val="FirstParagraph"/>
      </w:pPr>
      <w:r>
        <w:t xml:space="preserve">[Your Name]</w:t>
      </w:r>
      <w:r>
        <w:br/>
      </w:r>
      <w:r>
        <w:t xml:space="preserve">[Your Address]</w:t>
      </w:r>
      <w:r>
        <w:br/>
      </w:r>
      <w:r>
        <w:t xml:space="preserve">Brasília, DF</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Inclusive Education</w:t>
      </w:r>
      <w:r>
        <w:br/>
      </w:r>
      <w:r>
        <w:t xml:space="preserve">Secretaria de Educação do Distrito Federal (SEEDF)</w:t>
      </w:r>
      <w:r>
        <w:br/>
      </w:r>
      <w:r>
        <w:t xml:space="preserve">Brasília, Federal District, Brazil</w:t>
      </w:r>
    </w:p>
    <w:bookmarkStart w:id="20" w:name="X7706ebafe0dbfd90a953c49fd8b9e4165cf5c97"/>
    <w:p>
      <w:pPr>
        <w:pStyle w:val="Heading2"/>
      </w:pPr>
      <w:r>
        <w:t xml:space="preserve">Subject: Application for Special Education Teacher Internship at SEEDF in Brasília</w:t>
      </w:r>
    </w:p>
    <w:p>
      <w:pPr>
        <w:pStyle w:val="FirstParagraph"/>
      </w:pPr>
      <w:r>
        <w:t xml:space="preserve">To the Esteemed Hiring Committee of the Secretaria de Educação do Distrito Federal,</w:t>
      </w:r>
    </w:p>
    <w:p>
      <w:pPr>
        <w:pStyle w:val="BodyText"/>
      </w:pPr>
      <w:r>
        <w:t xml:space="preserve">I am writing with profound enthusiasm to express my sincere interest in the Special Education Teacher Internship position within your esteemed Department of Inclusive Education, as advertised through the SEEDF career portal. As a dedicated and culturally attuned education student deeply committed to advancing equitable learning opportunities for all children in Brazil, I am eager to contribute my academic foundation, practical experience, and unwavering passion for inclusive pedagogy to the vibrant educational landscape of Brasília.</w:t>
      </w:r>
    </w:p>
    <w:p>
      <w:pPr>
        <w:pStyle w:val="BodyText"/>
      </w:pPr>
      <w:r>
        <w:t xml:space="preserve">My academic journey at the Universidade de Brasília (UnB), where I am currently pursuing a Bachelor’s degree in Pedagogy with a specialization in Special Education (Educação Especial), has equipped me with both theoretical rigor and practical insights specifically relevant to Brazil's unique educational context. My coursework has included comprehensive study of Brazilian legislation governing inclusive education, particularly the Lei de Diretrizes e Bases da Educação Nacional (LDB 9394/1996) and its subsequent adaptations like the Inclusive Education Policy (Portaria MEC 102/2023), which emphasize the right to education for students with diverse abilities within regular classrooms. I have also completed specialized modules such as "Pedagogical Strategies for Students with Autism Spectrum Disorder in Brazilian Schools," "Communication Alternatives and Augmentative Systems (SAC) in Context," and "Psychosocial Aspects of Learning Difficulties." This academic preparation directly aligns with SEEDF’s mission to implement effective, culturally responsive inclusive practices across Brasília's diverse school network.</w:t>
      </w:r>
    </w:p>
    <w:p>
      <w:pPr>
        <w:pStyle w:val="BodyText"/>
      </w:pPr>
      <w:r>
        <w:t xml:space="preserve">My commitment extends beyond the classroom. For the past year, I have volunteered as a teaching assistant at the Projeto Acessibilidade Educacional (PAE) in Taguatinga Norte, one of Brasília’s largest residential zones with significant educational needs. There, I collaborated with SEN professionals to develop individualized education plans (IEPs) for children aged 6-12 diagnosed with intellectual disabilities, specific learning disorders (Discalculia, Dislexia), and sensory impairments. I designed and implemented multisensory activities using locally available materials – a critical skill within Brazil’s resource-conscious educational environments. For instance, I created tactile letter sets from recycled plastic for students with visual impairments and adapted science experiments using basic household items to engage children with physical disabilities in the curriculum. This hands-on experience allowed me to witness firsthand the transformative impact of well-designed, individualized support within Brazilian public schools – a reality I am eager to deepen through this internship at SEEDF.</w:t>
      </w:r>
    </w:p>
    <w:p>
      <w:pPr>
        <w:pStyle w:val="BodyText"/>
      </w:pPr>
      <w:r>
        <w:t xml:space="preserve">Brasília holds a special significance for my professional aspirations. As Brazil’s capital and an administrative hub, it is where national education policies are shaped and implemented. The city’s commitment to inclusion, evident in initiatives like the "Escola Acessível" program and the recent expansion of specialized support centers (CIEE - Centros de Integração Escolar e Educacional) across municipal schools, provides an unparalleled learning environment for an intern like myself. I am particularly inspired by SEEDF’s focus on training teachers in Universal Design for Learning (UDL), a framework I have actively practiced during my volunteer work and believe is crucial for overcoming barriers to learning in Brazil's diverse classrooms. My familiarity with Brasília’s geography, community structures, and the specific challenges faced by schools in different regions (from the central districts like Asa Sul to peripheral zones like Samambaia) allows me to quickly integrate into your team and understand local nuances.</w:t>
      </w:r>
    </w:p>
    <w:p>
      <w:pPr>
        <w:pStyle w:val="BodyText"/>
      </w:pPr>
      <w:r>
        <w:t xml:space="preserve">My approach to Special Education is grounded in Brazil's principle of "Educação Inclusiva como Direito" (Inclusive Education as a Right). I believe that every student, regardless of ability, deserves access to meaningful education within their community school. My internship goal is to actively contribute to this vision by supporting SEN teachers with practical classroom management strategies, assisting in developing accessible learning materials aligned with the Brazilian curriculum (BNCC), and learning from experienced educators on navigating the complexities of inclusive implementation in a federal district context. I am proficient in Portuguese (native speaker) and have basic conversational skills in English, facilitating access to international resources on best practices while remaining deeply rooted in Brazil’s educational culture.</w:t>
      </w:r>
    </w:p>
    <w:p>
      <w:pPr>
        <w:pStyle w:val="BodyText"/>
      </w:pPr>
      <w:r>
        <w:t xml:space="preserve">What sets me apart is my cultural sensitivity and understanding of the Brazilian social landscape surrounding disability. I recognize that stigma and resource limitations remain challenges in many communities, particularly outside major urban centers. During my community work, I have successfully engaged families from diverse socioeconomic backgrounds – including indigenous families in the Parque Nacional do Caldeirão Grande (near Brasília) and low-income households in Vila Planalto – by incorporating culturally relevant examples into lessons and demonstrating empathy through active listening. I am committed to applying this understanding throughout my internship, ensuring that all strategies I learn and contribute to are respectful of local values and practical for the school context.</w:t>
      </w:r>
    </w:p>
    <w:p>
      <w:pPr>
        <w:pStyle w:val="BodyText"/>
      </w:pPr>
      <w:r>
        <w:t xml:space="preserve">I am particularly drawn to the SEEDF Internship Program because it offers structured mentorship within a system directly impacting Brazil’s future generations. The opportunity to learn from experienced SEN coordinators in Brasília, observe inclusive classrooms across different municipal schools, and contribute meaningfully to real educational initiatives is precisely the professional development I seek. I am prepared to commit fully during the required internship period (minimum 6 months), balancing academic requirements with the demanding yet rewarding realities of Special Education practice in Brazil’s capital.</w:t>
      </w:r>
    </w:p>
    <w:p>
      <w:pPr>
        <w:pStyle w:val="BodyText"/>
      </w:pPr>
      <w:r>
        <w:t xml:space="preserve">I am deeply passionate about transforming classrooms into spaces where every child can thrive, a mission that resonates profoundly with SEEDF’s vision for Brasília and Brazil. I am eager to bring my dedication, cultural awareness, and practical skills to your team and learn under the guidance of your expert educators. Thank you for considering my application. I have attached my curriculum vitae, academic transcripts, and letters of recommendation for your review. I welcome the opportunity to discuss how my background aligns with SEEDF’s goals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4:31:51Z</dcterms:created>
  <dcterms:modified xsi:type="dcterms:W3CDTF">2026-07-23T14:31:51Z</dcterms:modified>
</cp:coreProperties>
</file>

<file path=docProps/custom.xml><?xml version="1.0" encoding="utf-8"?>
<Properties xmlns="http://schemas.openxmlformats.org/officeDocument/2006/custom-properties" xmlns:vt="http://schemas.openxmlformats.org/officeDocument/2006/docPropsVTypes"/>
</file>